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August  10, 2021 (07:01:3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8-10T23:01:46Z</dcterms:created>
  <dcterms:modified xsi:type="dcterms:W3CDTF">2021-08-10T23:0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0, 2021 (07:01:3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